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7A0AF" w14:textId="77777777" w:rsidR="00FB5017" w:rsidRDefault="00FB5017"/>
    <w:p w14:paraId="4EA91E66" w14:textId="77777777" w:rsidR="00FB5017" w:rsidRDefault="00FB5017"/>
    <w:p w14:paraId="2353547E" w14:textId="77777777" w:rsidR="00FB5017" w:rsidRDefault="00FB5017"/>
    <w:p w14:paraId="36762FFD" w14:textId="27F5DF78" w:rsidR="000A4201" w:rsidRPr="00FB5017" w:rsidRDefault="00FB5017" w:rsidP="00FB5017">
      <w:pPr>
        <w:jc w:val="center"/>
        <w:rPr>
          <w:sz w:val="52"/>
          <w:szCs w:val="52"/>
        </w:rPr>
      </w:pPr>
      <w:hyperlink r:id="rId4" w:history="1">
        <w:r w:rsidRPr="00FB5017">
          <w:rPr>
            <w:rStyle w:val="Hyperlink"/>
            <w:sz w:val="52"/>
            <w:szCs w:val="52"/>
          </w:rPr>
          <w:t>August 2022 Movie</w:t>
        </w:r>
      </w:hyperlink>
      <w:r w:rsidRPr="00FB5017">
        <w:rPr>
          <w:sz w:val="52"/>
          <w:szCs w:val="52"/>
        </w:rPr>
        <w:drawing>
          <wp:anchor distT="0" distB="0" distL="114300" distR="114300" simplePos="0" relativeHeight="251659264" behindDoc="0" locked="0" layoutInCell="1" allowOverlap="1" wp14:anchorId="7B0E677A" wp14:editId="481EB099">
            <wp:simplePos x="0" y="0"/>
            <wp:positionH relativeFrom="margin">
              <wp:posOffset>-466725</wp:posOffset>
            </wp:positionH>
            <wp:positionV relativeFrom="paragraph">
              <wp:posOffset>286385</wp:posOffset>
            </wp:positionV>
            <wp:extent cx="5591175" cy="2881606"/>
            <wp:effectExtent l="0" t="0" r="0" b="0"/>
            <wp:wrapNone/>
            <wp:docPr id="2" name="Picture 2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icon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28816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B5017">
        <w:rPr>
          <w:sz w:val="52"/>
          <w:szCs w:val="52"/>
        </w:rPr>
        <w:drawing>
          <wp:anchor distT="0" distB="0" distL="114300" distR="114300" simplePos="0" relativeHeight="251658240" behindDoc="1" locked="0" layoutInCell="1" allowOverlap="1" wp14:anchorId="19B8E509" wp14:editId="2062FCCC">
            <wp:simplePos x="0" y="0"/>
            <wp:positionH relativeFrom="column">
              <wp:posOffset>-723900</wp:posOffset>
            </wp:positionH>
            <wp:positionV relativeFrom="paragraph">
              <wp:posOffset>159</wp:posOffset>
            </wp:positionV>
            <wp:extent cx="7353300" cy="4136231"/>
            <wp:effectExtent l="0" t="0" r="0" b="0"/>
            <wp:wrapTight wrapText="bothSides">
              <wp:wrapPolygon edited="0">
                <wp:start x="280" y="597"/>
                <wp:lineTo x="280" y="20894"/>
                <wp:lineTo x="21264" y="20894"/>
                <wp:lineTo x="21264" y="597"/>
                <wp:lineTo x="280" y="597"/>
              </wp:wrapPolygon>
            </wp:wrapTight>
            <wp:docPr id="1" name="Picture 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rectang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2835" cy="4141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0A4201" w:rsidRPr="00FB50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MzSwMDG2NDGyNDZW0lEKTi0uzszPAykwrAUAdGDbNywAAAA="/>
  </w:docVars>
  <w:rsids>
    <w:rsidRoot w:val="00FB5017"/>
    <w:rsid w:val="000A4201"/>
    <w:rsid w:val="00FB5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F0A219"/>
  <w15:chartTrackingRefBased/>
  <w15:docId w15:val="{F3ECD0D7-D903-4D30-B858-BFCF12B14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50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50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www.youtube.com/watch?v=-mwvSqlEAG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</Words>
  <Characters>72</Characters>
  <Application>Microsoft Office Word</Application>
  <DocSecurity>0</DocSecurity>
  <Lines>1</Lines>
  <Paragraphs>1</Paragraphs>
  <ScaleCrop>false</ScaleCrop>
  <Company>NKCES.org</Company>
  <LinksUpToDate>false</LinksUpToDate>
  <CharactersWithSpaces>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Faust</dc:creator>
  <cp:keywords/>
  <dc:description/>
  <cp:lastModifiedBy>Jessica Faust</cp:lastModifiedBy>
  <cp:revision>1</cp:revision>
  <dcterms:created xsi:type="dcterms:W3CDTF">2022-09-06T18:04:00Z</dcterms:created>
  <dcterms:modified xsi:type="dcterms:W3CDTF">2022-09-06T18:08:00Z</dcterms:modified>
</cp:coreProperties>
</file>